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f_symbols =</w:t>
      </w:r>
      <w:r>
        <w:rPr>
          <w:rStyle w:val="NormalTok"/>
        </w:rPr>
        <w:t xml:space="preserve"> letters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808"/>
              <w:gridCol w:w="1808"/>
              <w:gridCol w:w="1333"/>
            </w:tblGrid>
            <w:tr>
              <w:trPr>
                <w:trHeight w:val="786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ub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ubtype 3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b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b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8-15T01:47:43Z</dcterms:created>
  <dcterms:modified xsi:type="dcterms:W3CDTF">2025-08-15T01:4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